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AFE71" w14:textId="77777777" w:rsidR="00C233D1" w:rsidRPr="00E407A8" w:rsidRDefault="00C233D1">
      <w:pPr>
        <w:rPr>
          <w:b/>
          <w:sz w:val="32"/>
          <w:lang w:val="hr-HR"/>
        </w:rPr>
      </w:pPr>
      <w:r w:rsidRPr="00E407A8">
        <w:rPr>
          <w:b/>
          <w:sz w:val="32"/>
          <w:lang w:val="hr-HR"/>
        </w:rPr>
        <w:t>Python</w:t>
      </w:r>
      <w:r w:rsidR="00A71722">
        <w:rPr>
          <w:b/>
          <w:sz w:val="32"/>
          <w:lang w:val="hr-HR"/>
        </w:rPr>
        <w:t xml:space="preserve"> osnove</w:t>
      </w:r>
      <w:r w:rsidR="00523854">
        <w:rPr>
          <w:b/>
          <w:sz w:val="32"/>
          <w:lang w:val="hr-HR"/>
        </w:rPr>
        <w:t xml:space="preserve"> – osnovne programske strukture i tipovi</w:t>
      </w:r>
    </w:p>
    <w:p w14:paraId="13501D6E" w14:textId="77777777" w:rsidR="00247956" w:rsidRPr="00E407A8" w:rsidRDefault="00E407A8">
      <w:pPr>
        <w:rPr>
          <w:sz w:val="28"/>
          <w:lang w:val="hr-HR"/>
        </w:rPr>
      </w:pPr>
      <w:r>
        <w:rPr>
          <w:sz w:val="28"/>
          <w:lang w:val="hr-HR"/>
        </w:rPr>
        <w:t xml:space="preserve">Implementirati i testirati iduće </w:t>
      </w:r>
      <w:r w:rsidR="00EA7C33">
        <w:rPr>
          <w:sz w:val="28"/>
          <w:lang w:val="hr-HR"/>
        </w:rPr>
        <w:t>programe</w:t>
      </w:r>
      <w:r>
        <w:rPr>
          <w:sz w:val="28"/>
          <w:lang w:val="hr-HR"/>
        </w:rPr>
        <w:t xml:space="preserve"> Pythonu:</w:t>
      </w:r>
    </w:p>
    <w:p w14:paraId="0385B97D" w14:textId="77777777" w:rsidR="00345713" w:rsidRDefault="00007115" w:rsidP="00345713">
      <w:pPr>
        <w:pStyle w:val="ListParagraph"/>
        <w:numPr>
          <w:ilvl w:val="0"/>
          <w:numId w:val="1"/>
        </w:numPr>
        <w:spacing w:after="240"/>
        <w:ind w:left="714" w:hanging="357"/>
        <w:contextualSpacing w:val="0"/>
        <w:rPr>
          <w:sz w:val="28"/>
          <w:lang w:val="hr-HR"/>
        </w:rPr>
      </w:pPr>
      <w:r>
        <w:rPr>
          <w:sz w:val="28"/>
          <w:lang w:val="hr-HR"/>
        </w:rPr>
        <w:t>P</w:t>
      </w:r>
      <w:r w:rsidR="00345713">
        <w:rPr>
          <w:sz w:val="28"/>
          <w:lang w:val="hr-HR"/>
        </w:rPr>
        <w:t xml:space="preserve">rogram koji za iduću jednadžbu traži cjelobrojno rješenje za x, y i z:  </w:t>
      </w:r>
    </w:p>
    <w:p w14:paraId="3C29B08D" w14:textId="77777777" w:rsidR="00345713" w:rsidRDefault="005F2DFC" w:rsidP="00345713">
      <w:pPr>
        <w:pStyle w:val="ListParagraph"/>
        <w:spacing w:after="240"/>
        <w:ind w:left="714"/>
        <w:contextualSpacing w:val="0"/>
        <w:rPr>
          <w:sz w:val="28"/>
          <w:lang w:val="hr-HR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8"/>
                  <w:lang w:val="hr-HR"/>
                </w:rPr>
              </m:ctrlPr>
            </m:fPr>
            <m:num>
              <m:r>
                <w:rPr>
                  <w:rFonts w:ascii="Cambria Math" w:hAnsi="Cambria Math"/>
                  <w:sz w:val="28"/>
                  <w:lang w:val="hr-HR"/>
                </w:rPr>
                <m:t>z</m:t>
              </m:r>
            </m:num>
            <m:den>
              <m:r>
                <w:rPr>
                  <w:rFonts w:ascii="Cambria Math" w:hAnsi="Cambria Math"/>
                  <w:sz w:val="28"/>
                  <w:lang w:val="hr-HR"/>
                </w:rPr>
                <m:t>x+y</m:t>
              </m:r>
            </m:den>
          </m:f>
          <m:r>
            <w:rPr>
              <w:rFonts w:ascii="Cambria Math" w:hAnsi="Cambria Math"/>
              <w:sz w:val="28"/>
              <w:lang w:val="hr-HR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8"/>
                  <w:lang w:val="hr-HR"/>
                </w:rPr>
              </m:ctrlPr>
            </m:fPr>
            <m:num>
              <m:r>
                <w:rPr>
                  <w:rFonts w:ascii="Cambria Math" w:hAnsi="Cambria Math"/>
                  <w:sz w:val="28"/>
                  <w:lang w:val="hr-HR"/>
                </w:rPr>
                <m:t>y</m:t>
              </m:r>
            </m:num>
            <m:den>
              <m:r>
                <w:rPr>
                  <w:rFonts w:ascii="Cambria Math" w:hAnsi="Cambria Math"/>
                  <w:sz w:val="28"/>
                  <w:lang w:val="hr-HR"/>
                </w:rPr>
                <m:t>z+x</m:t>
              </m:r>
            </m:den>
          </m:f>
          <m:r>
            <w:rPr>
              <w:rFonts w:ascii="Cambria Math" w:hAnsi="Cambria Math"/>
              <w:sz w:val="28"/>
              <w:lang w:val="hr-HR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8"/>
                  <w:lang w:val="hr-HR"/>
                </w:rPr>
              </m:ctrlPr>
            </m:fPr>
            <m:num>
              <m:r>
                <w:rPr>
                  <w:rFonts w:ascii="Cambria Math" w:hAnsi="Cambria Math"/>
                  <w:sz w:val="28"/>
                  <w:lang w:val="hr-HR"/>
                </w:rPr>
                <m:t>x</m:t>
              </m:r>
            </m:num>
            <m:den>
              <m:r>
                <w:rPr>
                  <w:rFonts w:ascii="Cambria Math" w:hAnsi="Cambria Math"/>
                  <w:sz w:val="28"/>
                  <w:lang w:val="hr-HR"/>
                </w:rPr>
                <m:t>z+y</m:t>
              </m:r>
            </m:den>
          </m:f>
          <m:r>
            <w:rPr>
              <w:rFonts w:ascii="Cambria Math" w:hAnsi="Cambria Math"/>
              <w:sz w:val="28"/>
              <w:lang w:val="hr-HR"/>
            </w:rPr>
            <m:t>=4</m:t>
          </m:r>
        </m:oMath>
      </m:oMathPara>
    </w:p>
    <w:p w14:paraId="2666D748" w14:textId="02298C10" w:rsidR="00007115" w:rsidRDefault="00543764" w:rsidP="00007115">
      <w:pPr>
        <w:pStyle w:val="ListParagraph"/>
        <w:spacing w:after="240"/>
        <w:ind w:left="714"/>
        <w:contextualSpacing w:val="0"/>
        <w:rPr>
          <w:sz w:val="28"/>
          <w:lang w:val="hr-HR"/>
        </w:rPr>
      </w:pPr>
      <w:r>
        <w:rPr>
          <w:sz w:val="28"/>
          <w:lang w:val="hr-HR"/>
        </w:rPr>
        <w:t xml:space="preserve">Program ispisuje </w:t>
      </w:r>
      <w:r w:rsidR="00D0020D">
        <w:rPr>
          <w:sz w:val="28"/>
          <w:lang w:val="hr-HR"/>
        </w:rPr>
        <w:t>sva</w:t>
      </w:r>
      <w:r>
        <w:rPr>
          <w:sz w:val="28"/>
          <w:lang w:val="hr-HR"/>
        </w:rPr>
        <w:t xml:space="preserve"> rješenja </w:t>
      </w:r>
      <w:r w:rsidR="00D0020D">
        <w:rPr>
          <w:sz w:val="28"/>
          <w:lang w:val="hr-HR"/>
        </w:rPr>
        <w:t>za</w:t>
      </w:r>
      <w:r>
        <w:rPr>
          <w:sz w:val="28"/>
          <w:lang w:val="hr-HR"/>
        </w:rPr>
        <w:t xml:space="preserve"> x, y i z</w:t>
      </w:r>
      <w:r w:rsidR="00D0020D">
        <w:rPr>
          <w:sz w:val="28"/>
          <w:lang w:val="hr-HR"/>
        </w:rPr>
        <w:t xml:space="preserve"> u granicama -100 i 100</w:t>
      </w:r>
      <w:r w:rsidR="00EE436C">
        <w:rPr>
          <w:sz w:val="28"/>
          <w:lang w:val="hr-HR"/>
        </w:rPr>
        <w:t>.</w:t>
      </w:r>
    </w:p>
    <w:p w14:paraId="525DB8A0" w14:textId="28DA0832" w:rsidR="00974DAD" w:rsidRDefault="00974DAD" w:rsidP="00345713">
      <w:pPr>
        <w:pStyle w:val="ListParagraph"/>
        <w:numPr>
          <w:ilvl w:val="0"/>
          <w:numId w:val="1"/>
        </w:numPr>
        <w:spacing w:after="240"/>
        <w:ind w:left="714" w:hanging="357"/>
        <w:contextualSpacing w:val="0"/>
        <w:rPr>
          <w:sz w:val="28"/>
          <w:lang w:val="hr-HR"/>
        </w:rPr>
      </w:pPr>
      <w:r>
        <w:rPr>
          <w:sz w:val="28"/>
          <w:lang w:val="hr-HR"/>
        </w:rPr>
        <w:t>Napisati program koji za dva unesena broja sa jednakim brojem znamenaka, provjerava da li su brojevi sastavljeni od istih znamenaka (npr. 32451 i 25123).</w:t>
      </w:r>
    </w:p>
    <w:p w14:paraId="7080B94C" w14:textId="77777777" w:rsidR="00345713" w:rsidRDefault="00345713" w:rsidP="00345713">
      <w:pPr>
        <w:pStyle w:val="ListParagraph"/>
        <w:numPr>
          <w:ilvl w:val="0"/>
          <w:numId w:val="1"/>
        </w:numPr>
        <w:spacing w:after="240"/>
        <w:ind w:left="714" w:hanging="357"/>
        <w:contextualSpacing w:val="0"/>
        <w:rPr>
          <w:sz w:val="28"/>
          <w:lang w:val="hr-HR"/>
        </w:rPr>
      </w:pPr>
      <w:r>
        <w:rPr>
          <w:sz w:val="28"/>
          <w:lang w:val="hr-HR"/>
        </w:rPr>
        <w:t>Program koji sa korisnikom igra igru pogađanja broja: računalo generira slučajni broj</w:t>
      </w:r>
      <w:r w:rsidR="008A13FF">
        <w:rPr>
          <w:sz w:val="28"/>
          <w:lang w:val="hr-HR"/>
        </w:rPr>
        <w:t xml:space="preserve"> u intervalu [0, 1000&gt;</w:t>
      </w:r>
      <w:r>
        <w:rPr>
          <w:sz w:val="28"/>
          <w:lang w:val="hr-HR"/>
        </w:rPr>
        <w:t xml:space="preserve"> i pita korisnika da ga pogodi. Računalo nakon svakog pogađanja odgovara da li je „zamišljeni“ broj veći ili manji od korisnikovog broja. Program završava kada je broj pogođen.</w:t>
      </w:r>
    </w:p>
    <w:p w14:paraId="15519D63" w14:textId="77777777" w:rsidR="00F57B35" w:rsidRDefault="00345713" w:rsidP="00E320F1">
      <w:pPr>
        <w:pStyle w:val="ListParagraph"/>
        <w:numPr>
          <w:ilvl w:val="0"/>
          <w:numId w:val="1"/>
        </w:numPr>
        <w:spacing w:after="240"/>
        <w:ind w:left="714" w:hanging="357"/>
        <w:contextualSpacing w:val="0"/>
        <w:rPr>
          <w:lang w:val="hr-HR"/>
        </w:rPr>
      </w:pPr>
      <w:r>
        <w:rPr>
          <w:sz w:val="28"/>
          <w:lang w:val="hr-HR"/>
        </w:rPr>
        <w:t>Program koji sa korisnikom igra igru pogađanja broja: korisnik zamisli broj</w:t>
      </w:r>
      <w:r w:rsidR="008A13FF">
        <w:rPr>
          <w:sz w:val="28"/>
          <w:lang w:val="hr-HR"/>
        </w:rPr>
        <w:t>u intervalu [0, 1000&gt;</w:t>
      </w:r>
      <w:r>
        <w:rPr>
          <w:sz w:val="28"/>
          <w:lang w:val="hr-HR"/>
        </w:rPr>
        <w:t>, a  računalo pogađa broj. Računalo nakon svakog pogađanja dobiva odgovor od korisnika: da li je „zamišljeni“ broj veći ili manji (&gt; ili &lt;) od predloženog broja.</w:t>
      </w:r>
      <w:r w:rsidR="004E710A">
        <w:rPr>
          <w:sz w:val="28"/>
          <w:lang w:val="hr-HR"/>
        </w:rPr>
        <w:t xml:space="preserve"> Program dolazi do zamišljenog broja u najmanjem broju pogađanja</w:t>
      </w:r>
      <w:r w:rsidR="009E7D9C">
        <w:rPr>
          <w:sz w:val="28"/>
          <w:lang w:val="hr-HR"/>
        </w:rPr>
        <w:t xml:space="preserve"> (koristeći </w:t>
      </w:r>
      <w:r w:rsidR="00B75AA9">
        <w:rPr>
          <w:sz w:val="28"/>
          <w:lang w:val="hr-HR"/>
        </w:rPr>
        <w:t>sličn</w:t>
      </w:r>
      <w:r w:rsidR="009E7D9C">
        <w:rPr>
          <w:sz w:val="28"/>
          <w:lang w:val="hr-HR"/>
        </w:rPr>
        <w:t>u</w:t>
      </w:r>
      <w:r w:rsidR="00B75AA9">
        <w:rPr>
          <w:sz w:val="28"/>
          <w:lang w:val="hr-HR"/>
        </w:rPr>
        <w:t xml:space="preserve"> </w:t>
      </w:r>
      <w:r w:rsidR="009E7D9C">
        <w:rPr>
          <w:sz w:val="28"/>
          <w:lang w:val="hr-HR"/>
        </w:rPr>
        <w:t>ideju ka</w:t>
      </w:r>
      <w:r w:rsidR="00B75AA9">
        <w:rPr>
          <w:sz w:val="28"/>
          <w:lang w:val="hr-HR"/>
        </w:rPr>
        <w:t>o binarna pretraga)</w:t>
      </w:r>
      <w:r w:rsidR="004E710A">
        <w:rPr>
          <w:sz w:val="28"/>
          <w:lang w:val="hr-HR"/>
        </w:rPr>
        <w:t>.</w:t>
      </w:r>
      <w:r>
        <w:rPr>
          <w:sz w:val="28"/>
          <w:lang w:val="hr-HR"/>
        </w:rPr>
        <w:t xml:space="preserve"> Program završava kada je broj pogođen.</w:t>
      </w:r>
      <w:r w:rsidR="00E320F1" w:rsidRPr="00E407A8">
        <w:rPr>
          <w:lang w:val="hr-HR"/>
        </w:rPr>
        <w:t xml:space="preserve"> </w:t>
      </w:r>
    </w:p>
    <w:p w14:paraId="770F8D58" w14:textId="77777777" w:rsidR="004E710A" w:rsidRDefault="004E710A" w:rsidP="004E710A">
      <w:pPr>
        <w:spacing w:after="240"/>
        <w:rPr>
          <w:lang w:val="hr-HR"/>
        </w:rPr>
      </w:pPr>
    </w:p>
    <w:p w14:paraId="2AAE5385" w14:textId="77777777" w:rsidR="004E710A" w:rsidRPr="004E710A" w:rsidRDefault="004E710A" w:rsidP="004E710A">
      <w:pPr>
        <w:spacing w:after="240"/>
        <w:rPr>
          <w:lang w:val="hr-HR"/>
        </w:rPr>
      </w:pPr>
    </w:p>
    <w:sectPr w:rsidR="004E710A" w:rsidRPr="004E710A">
      <w:headerReference w:type="default" r:id="rId7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FBA0BA" w14:textId="77777777" w:rsidR="005F2DFC" w:rsidRDefault="005F2DFC" w:rsidP="00C233D1">
      <w:pPr>
        <w:spacing w:after="0" w:line="240" w:lineRule="auto"/>
      </w:pPr>
      <w:r>
        <w:separator/>
      </w:r>
    </w:p>
  </w:endnote>
  <w:endnote w:type="continuationSeparator" w:id="0">
    <w:p w14:paraId="1B70A0F4" w14:textId="77777777" w:rsidR="005F2DFC" w:rsidRDefault="005F2DFC" w:rsidP="00C233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EF23CE" w14:textId="77777777" w:rsidR="005F2DFC" w:rsidRDefault="005F2DFC" w:rsidP="00C233D1">
      <w:pPr>
        <w:spacing w:after="0" w:line="240" w:lineRule="auto"/>
      </w:pPr>
      <w:r>
        <w:separator/>
      </w:r>
    </w:p>
  </w:footnote>
  <w:footnote w:type="continuationSeparator" w:id="0">
    <w:p w14:paraId="2D200F74" w14:textId="77777777" w:rsidR="005F2DFC" w:rsidRDefault="005F2DFC" w:rsidP="00C233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58894" w14:textId="77777777" w:rsidR="00C233D1" w:rsidRDefault="00E407A8" w:rsidP="00C233D1">
    <w:pPr>
      <w:rPr>
        <w:lang w:val="hr-HR"/>
      </w:rPr>
    </w:pPr>
    <w:r>
      <w:rPr>
        <w:lang w:val="hr-HR"/>
      </w:rPr>
      <w:t xml:space="preserve">Primijenjena umjetna inteligencija </w:t>
    </w:r>
    <w:r w:rsidR="00C233D1">
      <w:rPr>
        <w:lang w:val="hr-HR"/>
      </w:rPr>
      <w:t xml:space="preserve"> </w:t>
    </w:r>
    <w:r>
      <w:rPr>
        <w:lang w:val="hr-HR"/>
      </w:rPr>
      <w:t>–</w:t>
    </w:r>
    <w:r w:rsidR="00C233D1">
      <w:rPr>
        <w:lang w:val="hr-HR"/>
      </w:rPr>
      <w:t xml:space="preserve"> Labor</w:t>
    </w:r>
    <w:r>
      <w:rPr>
        <w:lang w:val="hr-HR"/>
      </w:rPr>
      <w:t>atorijska vježba</w:t>
    </w:r>
  </w:p>
  <w:p w14:paraId="6A156A35" w14:textId="77777777" w:rsidR="00C233D1" w:rsidRDefault="00C233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8C01E8"/>
    <w:multiLevelType w:val="hybridMultilevel"/>
    <w:tmpl w:val="98406A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sjAyMzE1NzI1MDVV0lEKTi0uzszPAykwqgUAVahF/ywAAAA="/>
  </w:docVars>
  <w:rsids>
    <w:rsidRoot w:val="00222B02"/>
    <w:rsid w:val="00007115"/>
    <w:rsid w:val="00081100"/>
    <w:rsid w:val="00222B02"/>
    <w:rsid w:val="00247956"/>
    <w:rsid w:val="00285D59"/>
    <w:rsid w:val="00311C1B"/>
    <w:rsid w:val="00345713"/>
    <w:rsid w:val="003F2C75"/>
    <w:rsid w:val="0042302E"/>
    <w:rsid w:val="00426807"/>
    <w:rsid w:val="00466337"/>
    <w:rsid w:val="004B2DCC"/>
    <w:rsid w:val="004E710A"/>
    <w:rsid w:val="004F2672"/>
    <w:rsid w:val="00523854"/>
    <w:rsid w:val="00543764"/>
    <w:rsid w:val="005C7EC7"/>
    <w:rsid w:val="005F2DFC"/>
    <w:rsid w:val="00634102"/>
    <w:rsid w:val="00657015"/>
    <w:rsid w:val="008A13FF"/>
    <w:rsid w:val="008F09AB"/>
    <w:rsid w:val="00946FB5"/>
    <w:rsid w:val="00955FB1"/>
    <w:rsid w:val="00974DAD"/>
    <w:rsid w:val="009E7D9C"/>
    <w:rsid w:val="00A71722"/>
    <w:rsid w:val="00A93EF7"/>
    <w:rsid w:val="00AC2D63"/>
    <w:rsid w:val="00B75AA9"/>
    <w:rsid w:val="00BA74F5"/>
    <w:rsid w:val="00C17677"/>
    <w:rsid w:val="00C233D1"/>
    <w:rsid w:val="00C57D9D"/>
    <w:rsid w:val="00D0020D"/>
    <w:rsid w:val="00D710F5"/>
    <w:rsid w:val="00DC2899"/>
    <w:rsid w:val="00E320F1"/>
    <w:rsid w:val="00E407A8"/>
    <w:rsid w:val="00E41C04"/>
    <w:rsid w:val="00E60585"/>
    <w:rsid w:val="00EA7C33"/>
    <w:rsid w:val="00EE436C"/>
    <w:rsid w:val="00F21B2D"/>
    <w:rsid w:val="00F370BC"/>
    <w:rsid w:val="00F57B35"/>
    <w:rsid w:val="00F87C58"/>
    <w:rsid w:val="00FA0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5F36AC"/>
  <w15:chartTrackingRefBased/>
  <w15:docId w15:val="{A209D497-8582-49D0-A560-87C405C95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33D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3D1"/>
  </w:style>
  <w:style w:type="paragraph" w:styleId="Footer">
    <w:name w:val="footer"/>
    <w:basedOn w:val="Normal"/>
    <w:link w:val="FooterChar"/>
    <w:uiPriority w:val="99"/>
    <w:unhideWhenUsed/>
    <w:rsid w:val="00C233D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3D1"/>
  </w:style>
  <w:style w:type="paragraph" w:styleId="ListParagraph">
    <w:name w:val="List Paragraph"/>
    <w:basedOn w:val="Normal"/>
    <w:uiPriority w:val="34"/>
    <w:qFormat/>
    <w:rsid w:val="00C233D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4571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68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</dc:creator>
  <cp:keywords/>
  <dc:description/>
  <cp:lastModifiedBy>Toma Rončević</cp:lastModifiedBy>
  <cp:revision>25</cp:revision>
  <dcterms:created xsi:type="dcterms:W3CDTF">2017-03-12T10:59:00Z</dcterms:created>
  <dcterms:modified xsi:type="dcterms:W3CDTF">2022-03-02T08:33:00Z</dcterms:modified>
</cp:coreProperties>
</file>